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la barrient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rient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019 Crain Street, Skokie, IL, USA skokie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arrientoskar9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64021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ulani wil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